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6EAD" w:rsidRPr="00A40266" w:rsidRDefault="00CE1636" w:rsidP="00A40266">
      <w:pPr>
        <w:pStyle w:val="Title"/>
        <w:jc w:val="center"/>
        <w:sectPr w:rsidR="00966EAD" w:rsidRPr="00A40266" w:rsidSect="00A40266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  <w:r>
        <w:t>Chapter 3 Results</w:t>
      </w:r>
    </w:p>
    <w:p w:rsidR="00CE1636" w:rsidRPr="00CE1636" w:rsidRDefault="00CE1636" w:rsidP="00CE1636">
      <w:pPr>
        <w:pStyle w:val="Heading1"/>
        <w:rPr>
          <w:b/>
        </w:rPr>
      </w:pPr>
      <w:r w:rsidRPr="00CE1636">
        <w:rPr>
          <w:b/>
        </w:rPr>
        <w:lastRenderedPageBreak/>
        <w:t>Occupancy Modeling</w:t>
      </w:r>
    </w:p>
    <w:p w:rsidR="00CE1636" w:rsidRDefault="00CE1636" w:rsidP="00CE1636">
      <w:pPr>
        <w:pStyle w:val="Heading2"/>
      </w:pPr>
      <w:r>
        <w:t>Longnose Dace:</w:t>
      </w:r>
    </w:p>
    <w:p w:rsidR="00280FC1" w:rsidRDefault="00280FC1" w:rsidP="005C01A2">
      <w:pPr>
        <w:rPr>
          <w:rFonts w:asciiTheme="majorHAnsi" w:eastAsiaTheme="majorEastAsia" w:hAnsiTheme="majorHAnsi" w:cstheme="majorBidi"/>
          <w:sz w:val="26"/>
          <w:szCs w:val="26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</w:t>
      </w:r>
      <w:r w:rsid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</w:t>
      </w: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F57BDE">
        <w:rPr>
          <w:rFonts w:ascii="Lucida Console" w:eastAsia="Times New Roman" w:hAnsi="Lucida Console" w:cs="Courier New"/>
          <w:color w:val="CC7833"/>
          <w:sz w:val="20"/>
          <w:szCs w:val="20"/>
        </w:rPr>
        <w:t>lnd.results.p</w:t>
      </w:r>
      <w:proofErr w:type="spellEnd"/>
    </w:p>
    <w:p w:rsidR="00F57BDE" w:rsidRP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weight Deviance</w:t>
      </w: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GLOBAL</w:t>
      </w:r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 232.1214 0.0000000 0.4468482 215.0137</w:t>
      </w: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7BDE" w:rsidRP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GLOBAL</w:t>
      </w:r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 232.8778 0.7564065 0.3061318 213.4825</w:t>
      </w: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GLOBAL</w:t>
      </w:r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 234.2962 2.1747765 0.1506306 214.9009</w:t>
      </w:r>
    </w:p>
    <w:p w:rsidR="00F57BDE" w:rsidRP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7BDE" w:rsidRDefault="00F57BD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GLOBAL</w:t>
      </w:r>
      <w:r w:rsidRPr="00F57BDE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10 235.1891 3.0676477 0.0963893 213.4703</w:t>
      </w:r>
    </w:p>
    <w:p w:rsidR="00156C1E" w:rsidRPr="00F57BDE" w:rsidRDefault="00156C1E" w:rsidP="00F57BDE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14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top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013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121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324 0.2370637   0.3239876  1.253277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424040 3.4036133 -20.4134860 -7.071321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5432 0.0430690  -0.0028721  0.165958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2324 0.0126095   0.0015178  0.050947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926 0.0067008  -0.0287261 -0.002459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64744 0.2170951   0.5009680  1.35198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041 0.0022830  -0.0028705  0.00607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896 0.0355451  -0.1303581  0.008978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76 0.6875376 0.687537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440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Dot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76 0.0509283 0.5802958 0.7778666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4406 0.0394681 0.0610394 0.2205914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2nd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3.482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877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5576146 0.6915590   0.2021589  2.913070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 -</w:t>
      </w:r>
      <w:r w:rsidRPr="00916436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0.0120534 0.0099921  -0.0316378  0.007531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8394640 3.4188226 -20.5403560 -7.138571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38281 0.0443854  -0.0031673  0.170823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5105 0.0128240   0.0023754  0.052645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999 0.0066934  -0.0287189 -0.002480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69554 0.2166546   0.5023124  1.351598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13 0.0022835  -0.0028444  0.006106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12748 0.0359630  -0.1317624  0.009212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028076 0.7028076 0.7028076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774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cobble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028076 0.0520978 0.5918997 0.7940614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3774 0.0394964 0.0609555 0.2206368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#3rd model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90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4.2962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405909 0.7878773  -0.5036487  2.584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mFlow          </w:t>
      </w:r>
      <w:r w:rsidRPr="00916436">
        <w:rPr>
          <w:rFonts w:ascii="Lucida Console" w:eastAsia="Times New Roman" w:hAnsi="Lucida Console" w:cs="Courier New"/>
          <w:color w:val="FFFFFF"/>
          <w:sz w:val="20"/>
          <w:szCs w:val="20"/>
          <w:highlight w:val="darkMagenta"/>
          <w:bdr w:val="none" w:sz="0" w:space="0" w:color="auto" w:frame="1"/>
        </w:rPr>
        <w:t>-0.9550091 2.8440446  -6.5293366  4.619318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652080 3.4061153 -20.4411950 -7.089222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2543 0.0429947  -0.0030154  0.165523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1453 0.0125945   0.0014600  0.050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597 0.0066998  -0.0286913 -0.002428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74844 0.2175057   0.5011731  1.353795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39 0.0022932  -0.0028608  0.00612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076 0.0355418  -0.1302696  0.009054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8858 0.6918858 0.691885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55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$results$rea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918858 0.0522079 0.5815025 0.7839705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93551 0.0394418 0.0609948 0.2204458             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lnd.results.p$p.flow.Psi.global</w:t>
      </w:r>
      <w:proofErr w:type="spellEnd"/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>) # 4th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Psi(~Area_km2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4.900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4.2962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1.0405909 0.7878773  -0.5036487  2.584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 -0.9550091 2.8440446  -6.5293366  4.619318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652080 3.4061153 -20.4411950 -7.089222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2543 0.0429947  -0.0030154  0.1655239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1453 0.0125945   0.0014600  0.0508305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597 0.0066998  -0.0286913 -0.0024280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74844 0.2175057   0.5011731  1.353795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339 0.0022932  -0.0028608  0.0061287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076 0.0355418  -0.1302696  0.009054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918858 0.6918858 0.6918858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Real Parameter Psi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6A2559" w:rsidRPr="006A2559" w:rsidRDefault="006A2559" w:rsidP="006A255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A255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3551</w:t>
      </w:r>
    </w:p>
    <w:p w:rsidR="00247E3B" w:rsidRDefault="006A2559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A255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 -- LND Occupancy models -- ####################################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</w:t>
      </w:r>
      <w:proofErr w:type="spellEnd"/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 Deviance</w:t>
      </w: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7 230.3625  0.0000000 3.159084e-01 215.50756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6 231.2474  0.8848318 2.029656e-01 218.61099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~Area_km2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8 232.1214  1.7589205 1.311042e-01 215.01375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(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32.9419  2.5793818 8.698724e-02 220.30554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 -- 3 within 2AICc &amp; hold double digit weight</w:t>
      </w: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combo2)</w:t>
      </w:r>
      <w:r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---TOP MODEL---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7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5076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0.3625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 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68307 0.2374369  3.214543e-01  1.2522070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9599760 3.4227180 -2.066850e+01 -7.2514487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50090 0.0434921 -2.355275e-04  0.1702535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87984 0.0120646  5.151900e-03  0.0524450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63255 0.0066129 -2.928690e-02 -0.0033642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519874 0.2162639  5.281100e-01  1.3758647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555609 0.0342907 -1.227707e-01  0.0116490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1504 0.6871504 0.6871504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1267</w:t>
      </w: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274AC">
        <w:rPr>
          <w:rFonts w:ascii="Lucida Console" w:eastAsia="Times New Roman" w:hAnsi="Lucida Console" w:cs="Courier New"/>
          <w:color w:val="CC7833"/>
          <w:sz w:val="20"/>
          <w:szCs w:val="20"/>
        </w:rPr>
        <w:t>&gt; lnd.results.psi$p.Dot.Psi.combo2$results$real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</w:pPr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 xml:space="preserve">              </w:t>
      </w:r>
      <w:proofErr w:type="gramStart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>estimate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 xml:space="preserve">        se      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>lcl</w:t>
      </w:r>
      <w:proofErr w:type="spellEnd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 xml:space="preserve">       </w:t>
      </w:r>
      <w:proofErr w:type="spellStart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>ucl</w:t>
      </w:r>
      <w:proofErr w:type="spellEnd"/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</w:pPr>
      <w:proofErr w:type="gramStart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>p</w:t>
      </w:r>
      <w:proofErr w:type="gramEnd"/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 xml:space="preserve"> g1 a0 t1   0.6871504 0.0510429 0.5796786 0.7776817              </w:t>
      </w:r>
    </w:p>
    <w:p w:rsidR="00A274AC" w:rsidRPr="00A274AC" w:rsidRDefault="00A274AC" w:rsidP="00A274A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8"/>
          <w:szCs w:val="20"/>
        </w:rPr>
      </w:pPr>
      <w:r w:rsidRPr="00A274AC">
        <w:rPr>
          <w:rFonts w:ascii="Lucida Console" w:eastAsia="Times New Roman" w:hAnsi="Lucida Console" w:cs="Courier New"/>
          <w:color w:val="FFFFFF"/>
          <w:sz w:val="28"/>
          <w:szCs w:val="20"/>
          <w:bdr w:val="none" w:sz="0" w:space="0" w:color="auto" w:frame="1"/>
        </w:rPr>
        <w:t xml:space="preserve">Psi g1 a0 t1 0.1191267 0.0393898 0.0608563 0.2201146  </w:t>
      </w: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B871FA" w:rsidRDefault="00B871FA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A274AC" w:rsidRDefault="00A274AC" w:rsidP="00B871FA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hAnsi="Lucida Console"/>
          <w:color w:val="FFFFFF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summary(</w:t>
      </w:r>
      <w:proofErr w:type="spellStart"/>
      <w:proofErr w:type="gramEnd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habitat</w:t>
      </w:r>
      <w:proofErr w:type="spellEnd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) # 2nd model</w:t>
      </w:r>
      <w:r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– environment only --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8.611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1.2474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23878 0.2384095  3.151052e-01  1.2496705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5.4437800 3.3193152 -2.194964e+01 -8.9379217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683042 0.0388057 -7.755000e-03  0.1443634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25937 0.0112367  5.697507e-04  0.0446176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41943 0.0064995 -2.693320e-02 -0.0014553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0182769 0.2143316  5.981870e-01  1.4383668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61945 0.6861945 0.6861945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259741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habitat$results$real</w:t>
      </w:r>
      <w:proofErr w:type="spellEnd"/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61945 0.0513371 0.5781309 0.7772428              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259741 0.0395827 0.0665051 0.2257596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global</w:t>
      </w:r>
      <w:proofErr w:type="spellEnd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) # 3rd model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Area_km2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15.0137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1214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886324 0.2370636   0.3239877  1.2532772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3.7424040 3.4036124 -20.4134850 -7.0713239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rea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km2      0.0815432 0.0430690  -0.0028721  0.1659585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62324 0.0126095   0.0015178  0.0509470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55926 0.0067008  -0.0287261 -0.0024590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9264744 0.2170950   0.5009681  1.3519807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016041 0.0022830  -0.0028705  0.0060787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606896 0.0355451  -0.1303581  0.0089789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75376 0.6875376 0.6875376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94406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global$results$real</w:t>
      </w:r>
      <w:proofErr w:type="spellEnd"/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75376 0.0509283 0.5802958 0.7778666             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194406 0.0394681 0.0610395 0.2205914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summary(</w:t>
      </w:r>
      <w:proofErr w:type="gramEnd"/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lnd.results.psi$p.Dot.Psi.combo2.3) #FMO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1)Psi(~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lev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20.3055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32.9419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 0.7718146 0.2403763   0.3006770  1.2429522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4.0742290 3.3983447 -20.7349840 -7.4134731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cbbl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276342 0.0116332   0.0048332  0.0504351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elev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m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0.0177076 0.0066603  -0.0307617 -0.0046534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1.0275599 0.2226105   0.5912434  1.4638764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0439675 0.0340196  -0.1106458  0.0227109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6839133 0.6839133 0.6839133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78156</w:t>
      </w:r>
    </w:p>
    <w:p w:rsid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8A0366">
        <w:rPr>
          <w:rFonts w:ascii="Lucida Console" w:eastAsia="Times New Roman" w:hAnsi="Lucida Console" w:cs="Courier New"/>
          <w:color w:val="CC7833"/>
          <w:sz w:val="20"/>
          <w:szCs w:val="20"/>
        </w:rPr>
        <w:t>&gt; lnd.results.psi$p.Dot.Psi.combo2.3$results$real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6839133 0.0519636 0.5746080 0.7760775             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8A0366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178156 0.0396025 0.0595186 0.2198640 </w:t>
      </w:r>
    </w:p>
    <w:p w:rsidR="008A0366" w:rsidRPr="008A0366" w:rsidRDefault="008A0366" w:rsidP="008A036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247E3B" w:rsidRDefault="00247E3B" w:rsidP="005C01A2">
      <w:pPr>
        <w:rPr>
          <w:rFonts w:ascii="Lucida Console" w:hAnsi="Lucida Console"/>
          <w:color w:val="FFFFFF"/>
        </w:rPr>
      </w:pPr>
    </w:p>
    <w:p w:rsidR="008A0366" w:rsidRDefault="008A0366" w:rsidP="005C01A2">
      <w:pPr>
        <w:rPr>
          <w:rFonts w:ascii="Lucida Console" w:hAnsi="Lucida Console"/>
          <w:color w:val="FFFFFF"/>
        </w:rPr>
      </w:pPr>
    </w:p>
    <w:p w:rsidR="008A0366" w:rsidRPr="005C01A2" w:rsidRDefault="008A0366" w:rsidP="005C01A2">
      <w:pPr>
        <w:rPr>
          <w:rFonts w:asciiTheme="majorHAnsi" w:eastAsiaTheme="majorEastAsia" w:hAnsiTheme="majorHAnsi" w:cstheme="majorBidi"/>
          <w:sz w:val="26"/>
          <w:szCs w:val="26"/>
        </w:rPr>
        <w:sectPr w:rsidR="008A0366" w:rsidRPr="005C01A2" w:rsidSect="00C5798B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CE1636" w:rsidRDefault="00C5798B" w:rsidP="00C5798B">
      <w:pPr>
        <w:pStyle w:val="Heading2"/>
      </w:pPr>
      <w:r>
        <w:lastRenderedPageBreak/>
        <w:t>Southern Redbelly Dace:</w:t>
      </w:r>
    </w:p>
    <w:p w:rsidR="0054536E" w:rsidRDefault="0054536E" w:rsidP="0054536E">
      <w:pPr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D53C67">
        <w:rPr>
          <w:rFonts w:ascii="Lucida Console" w:eastAsia="Times New Roman" w:hAnsi="Lucida Console" w:cs="Courier New"/>
          <w:color w:val="CC7833"/>
          <w:sz w:val="20"/>
          <w:szCs w:val="20"/>
        </w:rPr>
        <w:t>srd.results.p</w:t>
      </w:r>
      <w:proofErr w:type="spellEnd"/>
    </w:p>
    <w:p w:rsidR="00D53C67" w:rsidRPr="001A4C35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</w:t>
      </w:r>
      <w:proofErr w:type="gram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1A4C35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weight Deviance</w:t>
      </w: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</w:t>
      </w:r>
      <w:proofErr w:type="gram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8 250.6835  0.000000 0.5417290 233.5758</w:t>
      </w: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</w:t>
      </w:r>
      <w:proofErr w:type="gram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9 252.6869  2.003437 0.1989488 233.2916</w:t>
      </w: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            </w:t>
      </w:r>
      <w:proofErr w:type="gram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7 253.1339  2.450380 0.1591069 238.2789</w:t>
      </w:r>
    </w:p>
    <w:p w:rsidR="00D53C67" w:rsidRPr="00D53C67" w:rsidRDefault="00D53C67" w:rsidP="00D53C67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</w:t>
      </w:r>
      <w:proofErr w:type="gram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ULL</w:t>
      </w:r>
      <w:r w:rsidRPr="00D53C67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    8 254.0584  3.374890 0.1002153 236.9507</w:t>
      </w:r>
    </w:p>
    <w:p w:rsidR="00216513" w:rsidRDefault="00216513" w:rsidP="0054536E"/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#Compare model results - 1 model &lt;2deltaAICc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epth.Psi.global</w:t>
      </w:r>
      <w:proofErr w:type="spellEnd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8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3.5758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50.6835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0876760000 1.1092581  -4.2618219  0.0864699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7.3616931000 3.4250132   0.6486671 14.074719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7539963000 3.2442237 -16.1126750 -3.395317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485595000 0.2054129   0.1459501  0.9511689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3.4741001000 3.6002616  -3.5824127 10.530613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77440000 0.0119856  -0.0312357  0.0157477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005730914 0.0027198  -0.0059040  0.0047578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240304000 0.1366898  -0.4919424  0.043881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51006 0.451006 0.45100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64082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depth.Psi.global$results$real</w:t>
      </w:r>
      <w:proofErr w:type="spellEnd"/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510060 0.0816884 0.3008501 0.6106486              </w:t>
      </w: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1064082 0.0752764 0.0246110 0.3597864  </w:t>
      </w: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</w:t>
      </w: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rd.results.</w:t>
      </w:r>
      <w:r>
        <w:rPr>
          <w:rFonts w:ascii="Lucida Console" w:eastAsia="Times New Roman" w:hAnsi="Lucida Console" w:cs="Courier New"/>
          <w:color w:val="CC7833"/>
          <w:sz w:val="20"/>
          <w:szCs w:val="20"/>
        </w:rPr>
        <w:t>p$p.full.Psi.global</w:t>
      </w:r>
      <w:proofErr w:type="spellEnd"/>
      <w:r>
        <w:rPr>
          <w:rFonts w:ascii="Lucida Console" w:eastAsia="Times New Roman" w:hAnsi="Lucida Console" w:cs="Courier New"/>
          <w:color w:val="CC7833"/>
          <w:sz w:val="20"/>
          <w:szCs w:val="20"/>
        </w:rPr>
        <w:t>)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#</w:t>
      </w:r>
      <w:proofErr w:type="spellStart"/>
      <w:r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= 2.0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3.291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52.6869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2396447000 1.1558143  -4.5050409  0.0257514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 1.0757854000 2.0127220  -2.8691499  5.020720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6.9672699000 3.5495742   0.0101044 13.924435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8703702000 3.2897841 -16.3183470 -3.4223932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557249000 0.2101674   0.1437968  0.967653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3.4293294000 3.6457185  -3.7162790 10.5749380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73003000 0.0120254  -0.0308701  0.0162695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006195862 0.0027093  -0.0059298  0.0046906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228913000 0.1355339  -0.4885378  0.0427551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529001 0.4529001 0.4529001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64333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216513">
        <w:rPr>
          <w:rFonts w:ascii="Lucida Console" w:eastAsia="Times New Roman" w:hAnsi="Lucida Console" w:cs="Courier New"/>
          <w:color w:val="CC7833"/>
          <w:sz w:val="20"/>
          <w:szCs w:val="20"/>
        </w:rPr>
        <w:t>srd.results.p$p.full.Psi.global$results$real</w:t>
      </w:r>
      <w:proofErr w:type="spellEnd"/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529001 0.0824866 0.3012306 0.6138502              </w:t>
      </w:r>
    </w:p>
    <w:p w:rsidR="00216513" w:rsidRPr="00216513" w:rsidRDefault="00216513" w:rsidP="0021651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1651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064333 0.0747956 0.0248642 0.3574938</w:t>
      </w:r>
    </w:p>
    <w:p w:rsidR="00216513" w:rsidRDefault="00216513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54536E"/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######################## -- SR</w:t>
      </w:r>
      <w:r>
        <w:rPr>
          <w:rFonts w:ascii="Lucida Console" w:eastAsia="Times New Roman" w:hAnsi="Lucida Console" w:cs="Courier New"/>
          <w:color w:val="CC7833"/>
          <w:sz w:val="20"/>
          <w:szCs w:val="20"/>
        </w:rPr>
        <w:t>D Occupancy models -- ####################################</w:t>
      </w:r>
    </w:p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1DFC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1DF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31DFC">
        <w:rPr>
          <w:rFonts w:ascii="Lucida Console" w:eastAsia="Times New Roman" w:hAnsi="Lucida Console" w:cs="Courier New"/>
          <w:color w:val="CC7833"/>
          <w:sz w:val="20"/>
          <w:szCs w:val="20"/>
        </w:rPr>
        <w:t>srd.results.psi</w:t>
      </w:r>
      <w:proofErr w:type="spellEnd"/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</w:t>
      </w:r>
      <w:proofErr w:type="gram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weight Deviance</w:t>
      </w: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5                              </w:t>
      </w:r>
      <w:proofErr w:type="gram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5 245.1690  0.000000 4.556800e-01 234.7179</w:t>
      </w: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2                      </w:t>
      </w:r>
      <w:proofErr w:type="gram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46.6416  1.472616 2.182155e-01 234.0052</w:t>
      </w: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3                   </w:t>
      </w:r>
      <w:proofErr w:type="gram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6 247.0705  1.901526 1.760958e-01 234.4342</w:t>
      </w:r>
    </w:p>
    <w:p w:rsidR="00131DFC" w:rsidRPr="00131DFC" w:rsidRDefault="00131DFC" w:rsidP="00131DF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1           </w:t>
      </w:r>
      <w:proofErr w:type="gram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131DF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7 248.4753  3.306274 8.723921e-02 233.6203</w:t>
      </w:r>
    </w:p>
    <w:p w:rsidR="00131DFC" w:rsidRDefault="00131DFC" w:rsidP="0054536E"/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75788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7578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A75788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A75788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4) #top model 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5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4.7179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5.169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-2.6324204 0.8481161  -4.2947279 -0.9701128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 8.8777609 2.7336485   3.5198098 14.2357120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0.0169540 3.4006510 -16.6822300 -3.3516782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6127819 0.2129546   0.1953909  1.0301729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2351548 0.1191218  -0.4686336 -0.0016760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129207 0.4129207 0.4129207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138847</w:t>
      </w:r>
    </w:p>
    <w:p w:rsid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A75788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4$results$real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129207 0.0669232 0.2904923 0.5471559              </w:t>
      </w:r>
    </w:p>
    <w:p w:rsidR="00A75788" w:rsidRPr="00A75788" w:rsidRDefault="00A75788" w:rsidP="00A75788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A75788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138847 0.0742005 0.0295177 0.3519412</w:t>
      </w:r>
    </w:p>
    <w:p w:rsidR="00A75788" w:rsidRDefault="00A75788" w:rsidP="0054536E"/>
    <w:p w:rsidR="00AB06C6" w:rsidRDefault="00AB06C6" w:rsidP="0054536E"/>
    <w:p w:rsidR="00AB06C6" w:rsidRDefault="00AB06C6" w:rsidP="0054536E"/>
    <w:p w:rsidR="00AB06C6" w:rsidRDefault="00AB06C6" w:rsidP="0054536E"/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##2nd model (delta AIC = 1.47)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1)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4.0052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6.6416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-2.0598938 1.0767311  -4.1702867  0.0504992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 7.2734733 3.3450520   0.7171713 13.8297750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0.1690990 3.0474887 -16.1421770 -4.1960207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5564250 0.1902290   0.1835761  0.9292740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dep</w:t>
      </w:r>
      <w:proofErr w:type="spellEnd"/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3.2653554 3.5248905  -3.6434302 10.1741410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-0.2158282 0.1127527  -0.4368235  0.0051672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522741 0.4522741 0.4522741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7835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1$results$real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522741 0.0794407 0.3057577 0.6075571             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078350 0.0674023 0.0297067 0.3230318</w:t>
      </w:r>
    </w:p>
    <w:p w:rsidR="00AB06C6" w:rsidRDefault="00AB06C6" w:rsidP="0054536E"/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##3rd model (delta AIC = 1.90)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srd.results.psi$p.depth.Psi.combo2.2)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234.4342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247.0705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-2.6603317 0.8514800  -4.3292326 -0.9914308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          8.9671688 2.7436434   3.5896277 14.3447100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9.4511794 3.4850652 -16.2819070 -2.6204515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5946847 0.2115584   0.1800302  1.0093392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pctfines</w:t>
      </w:r>
      <w:proofErr w:type="spellEnd"/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066658 0.0125531  -0.0312698  0.0179383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-0.2590373 0.1339389  -0.5215575  0.0034828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 xml:space="preserve">         1         2         3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4117227 0.4117227 0.4117227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1054753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CC7833"/>
          <w:sz w:val="20"/>
          <w:szCs w:val="20"/>
        </w:rPr>
        <w:t>&gt; srd.results.psi$p.depth.Psi.combo2.2$results$real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4117227 0.0669809 0.2892819 0.5461625              </w:t>
      </w:r>
    </w:p>
    <w:p w:rsidR="002E532C" w:rsidRPr="002E532C" w:rsidRDefault="002E532C" w:rsidP="002E532C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2E532C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1054753 0.0742639 0.0245893 0.3554694</w:t>
      </w:r>
    </w:p>
    <w:p w:rsidR="002E532C" w:rsidRPr="0054536E" w:rsidRDefault="002E532C" w:rsidP="0054536E">
      <w:pPr>
        <w:sectPr w:rsidR="002E532C" w:rsidRPr="0054536E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F31AB9" w:rsidP="00F31AB9">
      <w:pPr>
        <w:pStyle w:val="Heading2"/>
      </w:pPr>
      <w:proofErr w:type="spellStart"/>
      <w:r>
        <w:lastRenderedPageBreak/>
        <w:t>Cottus</w:t>
      </w:r>
      <w:proofErr w:type="spellEnd"/>
      <w:r>
        <w:t xml:space="preserve">: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cott.results.p</w:t>
      </w:r>
      <w:proofErr w:type="spellEnd"/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                                    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odel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eltaAICc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weight Deviance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3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9 143.9335  0.000000 0.67204317 124.538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4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10 146.2448  2.311281 0.21159668 124.526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 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1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8 148.3359  4.402373 0.07437619 131.228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9 149.4796  5.546070 0.04198396 130.0843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</w:t>
      </w:r>
      <w:proofErr w:type="spell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38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3.9335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366428 0.8127890   1.5435764  4.729709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736623 3.0282668 -13.3090650 -1.438259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831515 2.8490429  -6.9672756  4.2009726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0982 0.1589346  -0.5266100  0.0964136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7035683 4.1191307 -14.7770650  1.3699280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516 0.0140849   0.0118453  0.0670579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40129 0.5945394   0.1487156  2.479310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8018 0.0040482   0.0018673  0.0177363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681 0.0204019   0.0063804  0.0863558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3825 0.793825 0.793825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39142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low.Psi.global$results$real</w:t>
      </w:r>
      <w:proofErr w:type="spellEnd"/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38250 0.0619248 0.6471543 0.8899001             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39142 0.0230668 0.0087552 0.1224398             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only one model &lt;2 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DeltaAICc</w:t>
      </w:r>
      <w:proofErr w:type="spell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</w:t>
      </w:r>
      <w:proofErr w:type="spell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2nd model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0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lastRenderedPageBreak/>
        <w:t>-2lnL:  124.526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6.2448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3033134 1.7298797  -0.0872508  6.6938777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       -0.0027664 0.0251357  -0.0520323  0.0464995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2374549 3.2600049 -13.6270650 -0.847845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781574 2.8488952  -6.9619921  4.2056773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3120 0.1589588  -0.5268713  0.0962474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7157150 4.1181799 -14.7873480  1.3559178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368 0.0140847   0.0118307  0.0670428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53370 0.5948390   0.1494525  2.4812215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8020 0.0040466   0.0018707  0.0177334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532 0.0203708   0.0064265  0.0862799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800256 0.800256 0.800256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38767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cott.results.p$p.full.Psi.global$results$real</w:t>
      </w:r>
      <w:proofErr w:type="spellEnd"/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8002560 0.0839876 0.5885702 0.9181695             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447C00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38767 0.0230427 0.0087450 0.1223203              </w:t>
      </w:r>
    </w:p>
    <w:p w:rsidR="00447C00" w:rsidRPr="00447C00" w:rsidRDefault="00447C00" w:rsidP="00447C0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&gt; ## continue with d-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prob</w:t>
      </w:r>
      <w:proofErr w:type="spellEnd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 as a function of </w:t>
      </w:r>
      <w:proofErr w:type="spellStart"/>
      <w:r w:rsidRPr="00447C00">
        <w:rPr>
          <w:rFonts w:ascii="Lucida Console" w:eastAsia="Times New Roman" w:hAnsi="Lucida Console" w:cs="Courier New"/>
          <w:color w:val="CC7833"/>
          <w:sz w:val="20"/>
          <w:szCs w:val="20"/>
        </w:rPr>
        <w:t>mFlow</w:t>
      </w:r>
      <w:proofErr w:type="spellEnd"/>
    </w:p>
    <w:p w:rsidR="00015246" w:rsidRDefault="00015246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B15731" w:rsidRDefault="00E96A1B" w:rsidP="00015246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>
        <w:rPr>
          <w:rFonts w:ascii="Lucida Console" w:eastAsia="Times New Roman" w:hAnsi="Lucida Console" w:cs="Courier New"/>
          <w:color w:val="FFFFFF"/>
          <w:sz w:val="20"/>
          <w:szCs w:val="20"/>
        </w:rPr>
        <w:t>#######################################################################################################################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>##Examine model list and look at model comparisons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E96A1B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</w:t>
      </w:r>
      <w:proofErr w:type="spellEnd"/>
    </w:p>
    <w:p w:rsid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               </w:t>
      </w:r>
      <w:proofErr w:type="gram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model</w:t>
      </w:r>
      <w:proofErr w:type="gram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                    </w:t>
      </w:r>
      <w:proofErr w:type="spell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npar</w:t>
      </w:r>
      <w:proofErr w:type="spell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</w:t>
      </w:r>
      <w:proofErr w:type="spell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AICc</w:t>
      </w:r>
      <w:proofErr w:type="spell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</w:t>
      </w:r>
      <w:proofErr w:type="spellStart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>DeltaAICc</w:t>
      </w:r>
      <w:proofErr w:type="spellEnd"/>
      <w:r w:rsidRPr="00E96A1B"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  <w:t xml:space="preserve">       weight Deviance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b/>
          <w:color w:val="FFFFFF"/>
          <w:sz w:val="20"/>
          <w:szCs w:val="20"/>
          <w:u w:val="single"/>
          <w:bdr w:val="none" w:sz="0" w:space="0" w:color="auto" w:frame="1"/>
        </w:rPr>
      </w:pPr>
    </w:p>
    <w:p w:rsid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   9 143.9335  0.000000 3.903185e-01 124.5382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</w:t>
      </w:r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 145.9628  2.029245 1.415058e-01 133.3264</w:t>
      </w: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96A1B" w:rsidRPr="00E96A1B" w:rsidRDefault="00E96A1B" w:rsidP="00E96A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proofErr w:type="gram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(</w:t>
      </w:r>
      <w:proofErr w:type="gram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  </w:t>
      </w:r>
      <w:r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</w:t>
      </w:r>
      <w:r w:rsidRPr="00E96A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7 146.7692  2.835673 9.454978e-02 131.9143</w:t>
      </w:r>
    </w:p>
    <w:p w:rsidR="00015246" w:rsidRDefault="00015246" w:rsidP="00C5798B"/>
    <w:p w:rsidR="00AD1D03" w:rsidRDefault="00AD1D03" w:rsidP="00C5798B"/>
    <w:p w:rsidR="00AD1D03" w:rsidRDefault="00AD1D03" w:rsidP="00C5798B">
      <w:pPr>
        <w:sectPr w:rsidR="00AD1D03" w:rsidSect="00F31AB9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4627F6" w:rsidRDefault="004627F6" w:rsidP="00C5798B"/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#look at summary of top model(s)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spellStart"/>
      <w:proofErr w:type="gramEnd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</w:t>
      </w:r>
      <w:proofErr w:type="spellEnd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) #top model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)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9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24.5382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3.9335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1366426 0.8127890   1.5435762  4.7297090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7.3736619 3.0282670 -13.3090650 -1.4382585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1.3831537 2.8490434  -6.9672788  4.2009714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avgT</w:t>
      </w:r>
      <w:proofErr w:type="spellEnd"/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-0.2150981 0.1589346  -0.5266099  0.0964137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Flow</w:t>
      </w:r>
      <w:proofErr w:type="spellEnd"/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6.7035657 4.1191293 -14.7770590  1.3699279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394516 0.0140849   0.0118453  0.0670579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140130 0.5945394   0.1487157  2.4793103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med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len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98018 0.0040482   0.0018673  0.0177363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463681 0.0204019   0.0063804  0.0863558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1        2        3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93825 0.793825 0.793825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339142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cott.results.psi$p.flow.Psi.global$results$real</w:t>
      </w:r>
      <w:proofErr w:type="spellEnd"/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938250 0.0619248 0.6471543 0.8899001             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Psi g1 a0 t1 0.0339142 0.0230668 0.0087552 0.1224398              </w:t>
      </w: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 xml:space="preserve">&gt; </w:t>
      </w:r>
      <w:proofErr w:type="gramStart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cott.results.psi$p.flow.Psi.combo2.9) #2nd model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utput summary for Occupancy model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ame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p(~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)Psi(~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oulder + BRT_100m)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par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6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2lnL:  133.3264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ICc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45.9628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eta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   3.4072493 0.8398116   1.7612186  5.0532801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         -9.4447115 3.1650683 -15.6482460 -3.2411774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: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Intercept) -4.4882533 0.8274287  -6.1100135 -2.8664932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HAiFLS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for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299644 0.0104411   0.0094999  0.0504289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oulder</w:t>
      </w:r>
      <w:proofErr w:type="spellEnd"/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1.3705571 0.5655933   0.2619942  2.4791200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BRT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100m     0.0843235 0.0231393   0.0389704  0.1296765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         2         3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7533212 0.7533212 0.7533212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Real Parameter Psi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1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0.0745367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CC7833"/>
          <w:sz w:val="20"/>
          <w:szCs w:val="20"/>
        </w:rPr>
        <w:t>&gt; cott.results.psi$p.flow.Psi.combo2.9$results$real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</w:t>
      </w: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imate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se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ucl</w:t>
      </w:r>
      <w:proofErr w:type="spell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fixed    note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</w:t>
      </w:r>
      <w:proofErr w:type="gramEnd"/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g1 a0 t1   0.7533212 0.0683733 0.5975450 0.8626602              </w:t>
      </w:r>
    </w:p>
    <w:p w:rsidR="001377C9" w:rsidRPr="001377C9" w:rsidRDefault="001377C9" w:rsidP="001377C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1377C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si g1 a0 t1 0.0745367 0.0300355 0.0331686 0.1590136</w:t>
      </w:r>
    </w:p>
    <w:p w:rsidR="00161B62" w:rsidRDefault="00161B62" w:rsidP="00161B62">
      <w:pPr>
        <w:pStyle w:val="Heading1"/>
        <w:rPr>
          <w:b/>
        </w:rPr>
        <w:sectPr w:rsidR="00161B62" w:rsidSect="00C5798B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>
      <w:pPr>
        <w:pStyle w:val="Heading1"/>
        <w:rPr>
          <w:b/>
        </w:rPr>
      </w:pPr>
      <w:r w:rsidRPr="00161B62">
        <w:rPr>
          <w:b/>
        </w:rPr>
        <w:lastRenderedPageBreak/>
        <w:t>CPUE comparisons and modeling</w:t>
      </w:r>
      <w:r>
        <w:rPr>
          <w:b/>
        </w:rPr>
        <w:t>:</w:t>
      </w:r>
    </w:p>
    <w:p w:rsidR="00161B62" w:rsidRDefault="00161B62" w:rsidP="00161B62">
      <w:pPr>
        <w:pStyle w:val="Heading2"/>
      </w:pPr>
      <w:r>
        <w:t>Comparisons of CPUE b/w sites with and without Brown Trout: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>#############################################################################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 Mann Whitney U / Wilcox Sign Rank Test </w:t>
      </w:r>
    </w:p>
    <w:p w:rsidR="001E5AD0" w:rsidRPr="001E5AD0" w:rsidRDefault="001E5AD0" w:rsidP="001E5AD0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1E5AD0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77C89" w:rsidRPr="00B77C89" w:rsidRDefault="001E5AD0" w:rsidP="00B77C89">
      <w:pPr>
        <w:pStyle w:val="HTMLPreformatted"/>
        <w:shd w:val="clear" w:color="auto" w:fill="323232"/>
        <w:wordWrap w:val="0"/>
        <w:rPr>
          <w:rFonts w:ascii="Lucida Console" w:hAnsi="Lucida Console"/>
          <w:color w:val="CC7833"/>
        </w:rPr>
      </w:pPr>
      <w:r w:rsidRPr="001E5AD0">
        <w:rPr>
          <w:rFonts w:ascii="Lucida Console" w:hAnsi="Lucida Console"/>
          <w:color w:val="CC7833"/>
        </w:rPr>
        <w:t xml:space="preserve">&gt; </w:t>
      </w:r>
      <w:r w:rsidR="00B77C89" w:rsidRPr="00B77C89">
        <w:rPr>
          <w:rFonts w:ascii="Lucida Console" w:hAnsi="Lucida Console"/>
          <w:color w:val="CC7833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LN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, b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 and 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307.5, p-value = 0.5831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5.583791e-</w:t>
      </w: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6  2.437085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4.314327e-05 </w:t>
      </w:r>
    </w:p>
    <w:p w:rsidR="00161B62" w:rsidRDefault="00161B62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SR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3, b3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3 and b3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823.5, p-value = 0.01801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4.732444e-</w:t>
      </w: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5  3.729619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6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7.413037e-05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#greater without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3, b3, mu=0, alt="g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3 and b3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823.5, p-value = 0.009007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9.185121e-06         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7.413037e-05 </w:t>
      </w: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161B62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ttus</w:t>
      </w:r>
      <w:proofErr w:type="spell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-----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full datase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two sided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aa, bb, mu=0, alt="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94, p-value = 0.0004144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3.932663e-05 -3.271496e-05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2.911935e-06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greater tha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, bb, mu=0, alt="g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94, p-value = 0.9998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greater than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8.490874e-06          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2.911935e-06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&gt; #less than without BRT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aa, bb, mu=0, alt="l", conf.int=T, </w:t>
      </w:r>
      <w:proofErr w:type="spell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B77C8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aa and bb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894, p-value = 0.0002072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less than 0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</w:t>
      </w:r>
      <w:proofErr w:type="spell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f</w:t>
      </w:r>
      <w:proofErr w:type="spellEnd"/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2.270222e-05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B77C89" w:rsidRPr="00B77C89" w:rsidRDefault="00B77C89" w:rsidP="00B77C8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B77C8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2.911935e-06 </w:t>
      </w:r>
    </w:p>
    <w:p w:rsidR="00161B62" w:rsidRDefault="00161B62" w:rsidP="00161B62">
      <w:pPr>
        <w:sectPr w:rsidR="00161B62" w:rsidSect="00161B62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:rsidR="00161B62" w:rsidRDefault="00161B62" w:rsidP="00161B62"/>
    <w:p w:rsidR="00161B62" w:rsidRDefault="00623B02" w:rsidP="00623B02">
      <w:pPr>
        <w:pStyle w:val="Heading1"/>
      </w:pPr>
      <w:r>
        <w:t>CPUE Modeling Results:</w:t>
      </w:r>
    </w:p>
    <w:p w:rsidR="00623B02" w:rsidRDefault="00623B02" w:rsidP="00623B02"/>
    <w:p w:rsidR="00623B02" w:rsidRDefault="00623B02" w:rsidP="00623B02">
      <w:pPr>
        <w:pStyle w:val="Heading2"/>
      </w:pPr>
      <w:r>
        <w:t xml:space="preserve">Longnose Dace: </w:t>
      </w:r>
    </w:p>
    <w:p w:rsidR="00623B02" w:rsidRDefault="00623B02" w:rsidP="00623B02"/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full.mod)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>
        <w:rPr>
          <w:rFonts w:ascii="Lucida Console" w:eastAsia="Times New Roman" w:hAnsi="Lucida Console" w:cs="Courier New"/>
          <w:color w:val="CC7833"/>
          <w:sz w:val="20"/>
          <w:szCs w:val="20"/>
        </w:rPr>
        <w:t>Top Model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offset =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spellStart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997 -0.2938 -0.2850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518  7.9494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72398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1213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945 3.78e-12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746383   0.318024   2.347  0.01893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18577   0.015538   1.196  0.23187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78077   0.040156  -1.944  0.05185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02687   0.004186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642  0.52095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-0.080822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2955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2.734  0.00625 **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409503   0.212184 -11.356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8.764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49.718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76     0.8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9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88.5 on 8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7.724745099 -11.920635170 -6.05191148 -10.163062277 -5.23728281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0.746678327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82935008  1.59415250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-0.015348765  1.2464272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8571577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9220362  0.05674030  -0.016666208  0.059186993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7807306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23670599 -0.02195588  -0.172019982 -0.004146306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687595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4198554  0.01380220  -0.004896472  0.012599329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0829722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91908865 -0.03061826  -0.363098536  0.002675183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0.455361106 -12.780162788 -8.49216526 -12.451733221 -1.511582566</w:t>
      </w: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lastRenderedPageBreak/>
        <w:t>expparms</w:t>
      </w:r>
      <w:proofErr w:type="spellEnd"/>
      <w:proofErr w:type="gram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4.417594e-04 6.651720e-06 0.0023533593 3.856898e-05 0.0053146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2.109980e+00 1.327019e+00 4.9241540896 9.847684e-01 3.47789502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745e+00 9.809632e-01 1.0583809105 9.834719e-01 1.060973617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48968e-01 7.995785e-01 0.9782833985 8.419623e-01 0.995862278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02691e+00 9.958102e-01 1.0138978878 9.951155e-01 1.01267903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223507e-01 6.114581e-01 0.9698457312 6.955179e-01 1.002678765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2.879349e-05 2.816086e-06 0.0002050709 3.910938e-06 0.220560650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gramStart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9548AB">
        <w:rPr>
          <w:rFonts w:ascii="Lucida Console" w:eastAsia="Times New Roman" w:hAnsi="Lucida Console" w:cs="Courier New"/>
          <w:color w:val="CC7833"/>
          <w:sz w:val="20"/>
          <w:szCs w:val="20"/>
        </w:rPr>
        <w:t>lnd.env.mod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ND_ab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| 1, data =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,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offset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log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Min  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Q  Median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3Q     Max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831 -0.2798 -0.2728 -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466  9.4851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7.35352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10184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6.674 2.49e-11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wid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0.57710    0.27589   2.092   0.0365 *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cbbl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0.02070    0.01136   1.823   0.0684 .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Slope</w:t>
      </w:r>
      <w:proofErr w:type="spellEnd"/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-0.06575    0.04298  -1.530   0.1261   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-2.52316    0.20901 -12.072  &lt; 2e-16 ***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749   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17.426  -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3    0.934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802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9 </w:t>
      </w:r>
    </w:p>
    <w:p w:rsidR="009548AB" w:rsidRPr="009548AB" w:rsidRDefault="009548AB" w:rsidP="009548A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91.4 on 6 </w:t>
      </w:r>
      <w:proofErr w:type="spellStart"/>
      <w:proofErr w:type="gramStart"/>
      <w:r w:rsidRPr="009548A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623B02" w:rsidRPr="00623B02" w:rsidRDefault="00623B02" w:rsidP="00623B02">
      <w:pPr>
        <w:sectPr w:rsidR="00623B02" w:rsidRPr="00623B02" w:rsidSect="00623B02">
          <w:pgSz w:w="15840" w:h="12240" w:orient="landscape"/>
          <w:pgMar w:top="720" w:right="720" w:bottom="720" w:left="720" w:header="720" w:footer="720" w:gutter="0"/>
          <w:cols w:space="720"/>
          <w:docGrid w:linePitch="360"/>
        </w:sectPr>
      </w:pPr>
    </w:p>
    <w:p w:rsidR="00C5798B" w:rsidRDefault="00112162" w:rsidP="00112162">
      <w:pPr>
        <w:pStyle w:val="Heading2"/>
      </w:pPr>
      <w:r>
        <w:lastRenderedPageBreak/>
        <w:t>Sculpin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ttus_ab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26738 -0.26138 -0.16368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3422  7.18254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-1.561031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7.997958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0.195  0.84525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0.468800   0.494991  -0.947  0.34359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882   0.022072   3.891 9.98e-05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060838   4.605503  -2.836  0.00457 **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635   0.00892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.088  0.0367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*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 0.060184   0.03887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548  0.12161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2.631455   0.306384  -8.589  &lt; 2e-16 ***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5.133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21.834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235    0.81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072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35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37.7 on 8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.37079969 -18.599959872 20.10494943 -24.932464825 16.09526724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8094282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841879564  0.45429781  -1.582112118  0.7964303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0.08575467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181258  0.18369239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14231349  0.1751163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13.13191973 -43.471900078 -1.94945204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7.402163857  0.30753202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0.01871544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3314916  0.04717862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0.005964522  0.0553399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count_BRT_100m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5963046  -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86391434  0.19017092  -0.116836387  0.16215207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7.84949182  -9.868391857  1.06293769 -36.186105357 -0.32487371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cott.full.mod)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97.5 %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236741306 14.11467835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438965462  0.5013654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2621445  0.12914180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22.087458463 -4.03421849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1143765  0.03612535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013353  0.13638057</w:t>
      </w:r>
      <w:proofErr w:type="gram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47.925543842 37.66032368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r w:rsidRPr="00581C8B">
        <w:rPr>
          <w:rFonts w:ascii="Lucida Console" w:eastAsia="Times New Roman" w:hAnsi="Lucida Console" w:cs="Courier New"/>
          <w:color w:val="CC7833"/>
          <w:sz w:val="20"/>
          <w:szCs w:val="20"/>
        </w:rPr>
        <w:t>expparms.cott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539038e-01 8.358731e-09 5.388706e+08 1.485827e-11 9.774302e+06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6.182003e-01 1.585193e-01 1.575067e+00 2.055405e-01 2.217611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HAiFLS_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for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1.089539e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 1.017330e+00 1.201646e+00 1.014333e+00 1.191385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Flow</w:t>
      </w:r>
      <w:proofErr w:type="spellEnd"/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1.980978e-06 1.319585e-19 1.423525e-01 5.707509e-17 1.360064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1.018892e+00 1.003320e+00 1.048309e+00 1.005982e+00 1.056900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1.061444e+00 9.172351e-01 1.209456e+00 8.897308e-01 1.176039e+00</w:t>
      </w:r>
    </w:p>
    <w:p w:rsidR="00581C8B" w:rsidRPr="00581C8B" w:rsidRDefault="00581C8B" w:rsidP="00581C8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581C8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3.899501e-04 5.178598e-05 2.894865e+00 1.925636e-16 7.226186e-01</w:t>
      </w:r>
    </w:p>
    <w:p w:rsidR="00741B42" w:rsidRDefault="00741B42">
      <w:r>
        <w:br w:type="page"/>
      </w:r>
    </w:p>
    <w:p w:rsidR="00741B42" w:rsidRDefault="00741B42" w:rsidP="00741B42">
      <w:pPr>
        <w:pStyle w:val="Heading2"/>
      </w:pPr>
      <w:r>
        <w:lastRenderedPageBreak/>
        <w:t>Southern Redbelly Dace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gramStart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ummary(</w:t>
      </w:r>
      <w:proofErr w:type="gramEnd"/>
      <w:r w:rsidRPr="00741B42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all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infl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formul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RD_ab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~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+ BRT_100m | 1, data =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wdata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, offset = log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eg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), 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st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= "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"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earson residuals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Min       1Q   Median       3Q      Max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.41959 -0.38742 -0.26031 -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657  5.17630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 model coefficients (</w:t>
      </w: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negbi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with log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&gt;|z|)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-17.701774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536560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.005 5.58e-07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gT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800421   0.201010   3.982 6.83e-05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ctfines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0.017629   0.016229  -1.086   0.2774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vdep</w:t>
      </w:r>
      <w:proofErr w:type="spellEnd"/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3.676087   3.587173   1.025   0.3055  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med_len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0.005156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2801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840   0.0657 .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BRT_100m     -0.308615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54732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1.995   0.0461 * 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Log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theta)   -1.732043   0.226972  -7.631 2.33e-14 ***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-inflation model coefficients (binomial with logit link):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Estimate Std. Error z value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r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(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&gt;|z|)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(Intercept)   -9.172    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84.719  -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108    0.914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--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ignif</w:t>
      </w:r>
      <w:proofErr w:type="spell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. </w:t>
      </w:r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des</w:t>
      </w:r>
      <w:proofErr w:type="gramEnd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:  0 '***' 0.001 '**' 0.01 '*' 0.05 '.' 0.1 ' ' 1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Theta = 0.1769 </w:t>
      </w:r>
    </w:p>
    <w:p w:rsidR="00741B42" w:rsidRP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Number of iterations in BFGS optimization: 52 </w:t>
      </w:r>
    </w:p>
    <w:p w:rsidR="00741B42" w:rsidRDefault="00741B42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Log-likelihood: -156.1 on 8 </w:t>
      </w:r>
      <w:proofErr w:type="spellStart"/>
      <w:proofErr w:type="gramStart"/>
      <w:r w:rsidRPr="00741B42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f</w:t>
      </w:r>
      <w:proofErr w:type="spellEnd"/>
      <w:proofErr w:type="gramEnd"/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E84553" w:rsidRPr="00741B42" w:rsidRDefault="00E84553" w:rsidP="00741B42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parms.srd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-17.673130196 -25.47295965 -12.696204847 -24.74999399 -12.28039571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0.798958590   0.46041137   1.254449123   0.48374627   1.298964358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765210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661022   0.016123798  -0.05002931   0.012149007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660855848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16020161  12.730293586  -4.97316765  10.7263956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5149499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35594   0.005014264  -0.01340516   0.00105649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308938657  -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.24201809  -0.146149946  -0.96471711  -0.096949985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 -9.536313720 -10.78007414  -0.601502818 -13.76755024  -9.19839304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&gt; ## compare with normal based approximation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confint</w:t>
      </w:r>
      <w:proofErr w:type="spell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E84553">
        <w:rPr>
          <w:rFonts w:ascii="Lucida Console" w:eastAsia="Times New Roman" w:hAnsi="Lucida Console" w:cs="Courier New"/>
          <w:color w:val="CC7833"/>
          <w:sz w:val="20"/>
          <w:szCs w:val="20"/>
        </w:rPr>
        <w:t>srd.full.mod)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2.5 %        97.5 %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24.63330520 -1.077024e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40644813  1.194394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0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4943650  1.417865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2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35464189  1.070682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+01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-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1064645  3.347399e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4</w:t>
      </w:r>
    </w:p>
    <w:p w:rsidR="00E84553" w:rsidRP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      -0.61188526 -5.345241e-03</w:t>
      </w:r>
    </w:p>
    <w:p w:rsidR="00E84553" w:rsidRDefault="00E84553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E84553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-175.21754651  1.568734e+02</w:t>
      </w:r>
    </w:p>
    <w:p w:rsidR="006351CB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proofErr w:type="spellStart"/>
      <w:r w:rsidRPr="006351CB">
        <w:rPr>
          <w:rFonts w:ascii="Lucida Console" w:eastAsia="Times New Roman" w:hAnsi="Lucida Console" w:cs="Courier New"/>
          <w:color w:val="CC7833"/>
          <w:sz w:val="20"/>
          <w:szCs w:val="20"/>
        </w:rPr>
        <w:t>expparms.srd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             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Est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pU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LL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</w:t>
      </w: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bcaUL</w:t>
      </w:r>
      <w:proofErr w:type="spellEnd"/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2.111821e-08 8.654375e-12 3.062728e-06 1.783258e-11 4.641859e-06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gT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2.223224e+00 1.584726e+00 3.505907e+00 1.622140e+00 3.665499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pctfines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9.825028e-01 9.544594e-01 1.016254e+00 9.512015e-01 1.012223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avdep</w:t>
      </w:r>
      <w:proofErr w:type="spell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3.889462e+01 4.241721e-02 3.378288e+05 6.921189e-03 4.554224e+04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spellStart"/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med_len</w:t>
      </w:r>
      <w:proofErr w:type="spellEnd"/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9.948637e-01 9.896975e-01 1.005027e+00 9.866843e-01 1.001057e+00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count_BRT_100m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7.342258e-01 2.888008e-01 8.640281e-01 3.810910e-01 9.076014e-01</w:t>
      </w:r>
    </w:p>
    <w:p w:rsidR="006351CB" w:rsidRPr="006351CB" w:rsidRDefault="006351CB" w:rsidP="006351C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zero</w:t>
      </w:r>
      <w:proofErr w:type="gramStart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_(</w:t>
      </w:r>
      <w:proofErr w:type="gramEnd"/>
      <w:r w:rsidRPr="006351C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Intercept)  7.218244e-05 2.081007e-05 5.479913e-01 1.049129e-06 1.012019e-04</w:t>
      </w:r>
    </w:p>
    <w:p w:rsidR="006351CB" w:rsidRPr="00E84553" w:rsidRDefault="006351CB" w:rsidP="00E84553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</w:p>
    <w:p w:rsidR="00741B42" w:rsidRDefault="00741B42" w:rsidP="00741B42"/>
    <w:p w:rsidR="000910E7" w:rsidRDefault="000910E7" w:rsidP="00741B42"/>
    <w:p w:rsidR="000910E7" w:rsidRDefault="000910E7" w:rsidP="00741B42"/>
    <w:p w:rsidR="000910E7" w:rsidRPr="000910E7" w:rsidRDefault="000910E7" w:rsidP="000910E7">
      <w:pPr>
        <w:pStyle w:val="Heading1"/>
        <w:rPr>
          <w:b/>
        </w:rPr>
      </w:pPr>
      <w:r w:rsidRPr="000910E7">
        <w:rPr>
          <w:b/>
        </w:rPr>
        <w:lastRenderedPageBreak/>
        <w:t>Size Comparisons:</w:t>
      </w:r>
    </w:p>
    <w:p w:rsidR="000910E7" w:rsidRDefault="000A06EF" w:rsidP="000A06EF">
      <w:pPr>
        <w:pStyle w:val="Heading2"/>
      </w:pPr>
      <w:r>
        <w:t>Longnose Dace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1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1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8, p-value = 0.516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.0000428524  3.1745892004</w:t>
      </w:r>
      <w:proofErr w:type="gramEnd"/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5.616438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516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2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2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14.5, p-value = 0.486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28.048764   3.174584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-6.47006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486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lnd.comp2$bin3_pct ~ lnd.comp2$BRT, mu=0, alt="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lnd.comp2$bin3_pct by lnd.comp2$BRT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4, p-value = 0.6761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.22578  7.31705</w:t>
      </w:r>
      <w:proofErr w:type="gramEnd"/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0A06EF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3.427485e-05 </w:t>
      </w: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0A06EF" w:rsidRPr="000A06EF" w:rsidRDefault="000A06EF" w:rsidP="000A06EF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0A06EF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6761</w:t>
      </w:r>
    </w:p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/>
    <w:p w:rsidR="000A06EF" w:rsidRDefault="000A06EF" w:rsidP="000A06EF">
      <w:pPr>
        <w:pStyle w:val="Heading2"/>
      </w:pPr>
      <w:r>
        <w:lastRenderedPageBreak/>
        <w:t>Southern Redbelly Dace</w:t>
      </w:r>
      <w:r w:rsidR="00AC1359">
        <w:t>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srd.comp2$bin1_pct ~ srd.comp2$BRT, mu=0, alt="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1_pct by srd.comp2$BRT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1.5, p-value = 0.559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9.999946 20.833399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2.184342e-05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srd.comp2$bin2_pct ~ srd.comp2$BRT, mu=0, alt="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2_pct by srd.comp2$BRT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17.5, p-value = 0.7572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19.9430  11.1111</w:t>
      </w:r>
      <w:proofErr w:type="gramEnd"/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-6.978875e-05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srd.comp2$bin3_pct ~ srd.comp2$BRT, mu=0, alt="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srd.comp2$bin3_pct by srd.comp2$BRT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26.5, p-value = 1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3.553642e-</w:t>
      </w: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05  1.276333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-05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6B5F79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5.469995e-05 </w:t>
      </w: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6B5F79" w:rsidRPr="006B5F79" w:rsidRDefault="006B5F79" w:rsidP="006B5F79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6B5F79">
        <w:rPr>
          <w:rFonts w:ascii="Lucida Console" w:eastAsia="Times New Roman" w:hAnsi="Lucida Console" w:cs="Courier New"/>
          <w:color w:val="CC7833"/>
          <w:sz w:val="20"/>
          <w:szCs w:val="20"/>
        </w:rPr>
        <w:t>&gt; # p-value = 0.</w:t>
      </w:r>
    </w:p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/>
    <w:p w:rsidR="006B5F79" w:rsidRDefault="006B5F79" w:rsidP="006B5F79">
      <w:pPr>
        <w:pStyle w:val="Heading2"/>
      </w:pPr>
      <w:r>
        <w:lastRenderedPageBreak/>
        <w:t>Sculpin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## compare across BRT status and size bins (percentage based %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1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1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1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14, p-value = 0.6439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50.00001  11.20000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-0.9188509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2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2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2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5, p-value = 0.412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3.33326  42.74281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13.70691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3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3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3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1, p-value = 0.7496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6.80004  33.33333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3.199965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&gt; #size class 4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&gt; </w:t>
      </w:r>
      <w:proofErr w:type="spellStart"/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wilcox.test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(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tt.comp2$bin3_pct ~ cott.comp2$BRT, mu=0, alt="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two.sided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", conf.int=T, </w:t>
      </w:r>
      <w:proofErr w:type="spell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conf.level</w:t>
      </w:r>
      <w:proofErr w:type="spell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=0.95, paired=F,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CC7833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 xml:space="preserve">+             </w:t>
      </w:r>
      <w:proofErr w:type="gramStart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exact=</w:t>
      </w:r>
      <w:proofErr w:type="gramEnd"/>
      <w:r w:rsidRPr="00F53D1B">
        <w:rPr>
          <w:rFonts w:ascii="Lucida Console" w:eastAsia="Times New Roman" w:hAnsi="Lucida Console" w:cs="Courier New"/>
          <w:color w:val="CC7833"/>
          <w:sz w:val="20"/>
          <w:szCs w:val="20"/>
        </w:rPr>
        <w:t>F)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ab/>
        <w:t>Wilcoxon rank sum test with continuity correction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ata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:  cott.comp2$bin3_pct by cott.comp2$BRT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W = 21, p-value = 0.7496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alternativ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hypothesis: true location shift is not equal to 0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95 percent confidence interval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-</w:t>
      </w: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36.80004  33.33333</w:t>
      </w:r>
      <w:proofErr w:type="gramEnd"/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sampl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estimates: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</w:pPr>
      <w:proofErr w:type="gramStart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>difference</w:t>
      </w:r>
      <w:proofErr w:type="gramEnd"/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in location </w:t>
      </w:r>
    </w:p>
    <w:p w:rsidR="00F53D1B" w:rsidRPr="00F53D1B" w:rsidRDefault="00F53D1B" w:rsidP="00F53D1B">
      <w:pPr>
        <w:shd w:val="clear" w:color="auto" w:fill="32323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F53D1B">
        <w:rPr>
          <w:rFonts w:ascii="Lucida Console" w:eastAsia="Times New Roman" w:hAnsi="Lucida Console" w:cs="Courier New"/>
          <w:color w:val="FFFFFF"/>
          <w:sz w:val="20"/>
          <w:szCs w:val="20"/>
          <w:bdr w:val="none" w:sz="0" w:space="0" w:color="auto" w:frame="1"/>
        </w:rPr>
        <w:t xml:space="preserve">              3.199965 </w:t>
      </w:r>
    </w:p>
    <w:p w:rsidR="006B5F79" w:rsidRPr="006B5F79" w:rsidRDefault="006B5F79" w:rsidP="006B5F79">
      <w:bookmarkStart w:id="0" w:name="_GoBack"/>
      <w:bookmarkEnd w:id="0"/>
    </w:p>
    <w:sectPr w:rsidR="006B5F79" w:rsidRPr="006B5F79" w:rsidSect="00C5798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jExNzIxNTA3MTZV0lEKTi0uzszPAykwNKsFAJhb748tAAAA"/>
  </w:docVars>
  <w:rsids>
    <w:rsidRoot w:val="00CE1636"/>
    <w:rsid w:val="00015246"/>
    <w:rsid w:val="00030601"/>
    <w:rsid w:val="000555AB"/>
    <w:rsid w:val="00066D58"/>
    <w:rsid w:val="000910E7"/>
    <w:rsid w:val="000A06EF"/>
    <w:rsid w:val="000C6CE9"/>
    <w:rsid w:val="00111E04"/>
    <w:rsid w:val="00112162"/>
    <w:rsid w:val="00131DFC"/>
    <w:rsid w:val="001377C9"/>
    <w:rsid w:val="00156C1E"/>
    <w:rsid w:val="00161B62"/>
    <w:rsid w:val="001A4C35"/>
    <w:rsid w:val="001C68C3"/>
    <w:rsid w:val="001E5AD0"/>
    <w:rsid w:val="00216513"/>
    <w:rsid w:val="00247E3B"/>
    <w:rsid w:val="0025160F"/>
    <w:rsid w:val="00280FC1"/>
    <w:rsid w:val="002B6381"/>
    <w:rsid w:val="002D2CB2"/>
    <w:rsid w:val="002E532C"/>
    <w:rsid w:val="00355FCE"/>
    <w:rsid w:val="00387423"/>
    <w:rsid w:val="00447C00"/>
    <w:rsid w:val="004616D8"/>
    <w:rsid w:val="004627F6"/>
    <w:rsid w:val="004845E2"/>
    <w:rsid w:val="0048506E"/>
    <w:rsid w:val="004E249D"/>
    <w:rsid w:val="005247CB"/>
    <w:rsid w:val="0054536E"/>
    <w:rsid w:val="005570F5"/>
    <w:rsid w:val="00581C8B"/>
    <w:rsid w:val="005C01A2"/>
    <w:rsid w:val="00623B02"/>
    <w:rsid w:val="006351CB"/>
    <w:rsid w:val="00655728"/>
    <w:rsid w:val="00664C04"/>
    <w:rsid w:val="006A2559"/>
    <w:rsid w:val="006B5F79"/>
    <w:rsid w:val="006C62CF"/>
    <w:rsid w:val="006D0380"/>
    <w:rsid w:val="00725DC2"/>
    <w:rsid w:val="00741B42"/>
    <w:rsid w:val="00792B2C"/>
    <w:rsid w:val="00806AD8"/>
    <w:rsid w:val="00827467"/>
    <w:rsid w:val="008A0366"/>
    <w:rsid w:val="008B4D5D"/>
    <w:rsid w:val="00916436"/>
    <w:rsid w:val="00925F18"/>
    <w:rsid w:val="009548AB"/>
    <w:rsid w:val="00966EAD"/>
    <w:rsid w:val="00A274AC"/>
    <w:rsid w:val="00A40266"/>
    <w:rsid w:val="00A53CB5"/>
    <w:rsid w:val="00A75788"/>
    <w:rsid w:val="00AB06C6"/>
    <w:rsid w:val="00AC1359"/>
    <w:rsid w:val="00AC4E21"/>
    <w:rsid w:val="00AD0DB0"/>
    <w:rsid w:val="00AD1D03"/>
    <w:rsid w:val="00B15731"/>
    <w:rsid w:val="00B24FDC"/>
    <w:rsid w:val="00B41848"/>
    <w:rsid w:val="00B77C89"/>
    <w:rsid w:val="00B871FA"/>
    <w:rsid w:val="00BB0F7B"/>
    <w:rsid w:val="00BB7EA3"/>
    <w:rsid w:val="00BE2416"/>
    <w:rsid w:val="00BE40D6"/>
    <w:rsid w:val="00C043A2"/>
    <w:rsid w:val="00C0708D"/>
    <w:rsid w:val="00C129F4"/>
    <w:rsid w:val="00C5798B"/>
    <w:rsid w:val="00CE1636"/>
    <w:rsid w:val="00D14C09"/>
    <w:rsid w:val="00D50BB9"/>
    <w:rsid w:val="00D53C67"/>
    <w:rsid w:val="00DD18D7"/>
    <w:rsid w:val="00E216E9"/>
    <w:rsid w:val="00E84553"/>
    <w:rsid w:val="00E96A1B"/>
    <w:rsid w:val="00EC6DE1"/>
    <w:rsid w:val="00F05018"/>
    <w:rsid w:val="00F31AB9"/>
    <w:rsid w:val="00F372B7"/>
    <w:rsid w:val="00F53D1B"/>
    <w:rsid w:val="00F57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BDC48"/>
  <w15:chartTrackingRefBased/>
  <w15:docId w15:val="{3EC7E013-898E-452C-BAEB-D88386FE3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16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16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E163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163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163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55FC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55FCE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355FCE"/>
  </w:style>
  <w:style w:type="character" w:customStyle="1" w:styleId="gd15mcfceub">
    <w:name w:val="gd15mcfceub"/>
    <w:basedOn w:val="DefaultParagraphFont"/>
    <w:rsid w:val="00355FCE"/>
  </w:style>
  <w:style w:type="character" w:customStyle="1" w:styleId="gd15mcfckub">
    <w:name w:val="gd15mcfckub"/>
    <w:basedOn w:val="DefaultParagraphFont"/>
    <w:rsid w:val="004627F6"/>
  </w:style>
  <w:style w:type="character" w:customStyle="1" w:styleId="gd15mcfcotb">
    <w:name w:val="gd15mcfcotb"/>
    <w:basedOn w:val="DefaultParagraphFont"/>
    <w:rsid w:val="001E5A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3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5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9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74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4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17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42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1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4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3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1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1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1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1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3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3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53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52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83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9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4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02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90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5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3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9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8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1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0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3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49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66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3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6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93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8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96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25</TotalTime>
  <Pages>24</Pages>
  <Words>5892</Words>
  <Characters>33588</Characters>
  <Application>Microsoft Office Word</Application>
  <DocSecurity>0</DocSecurity>
  <Lines>279</Lines>
  <Paragraphs>7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39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, Brett B [NREM]</dc:creator>
  <cp:keywords/>
  <dc:description/>
  <cp:lastModifiedBy>Kelly, Brett B [NREM]</cp:lastModifiedBy>
  <cp:revision>82</cp:revision>
  <dcterms:created xsi:type="dcterms:W3CDTF">2020-04-24T17:54:00Z</dcterms:created>
  <dcterms:modified xsi:type="dcterms:W3CDTF">2020-06-06T22:55:00Z</dcterms:modified>
</cp:coreProperties>
</file>